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3E5249" w14:textId="2DAFC739" w:rsidR="006864FB" w:rsidRDefault="00365EBC">
      <w:pPr>
        <w:pStyle w:val="BodyText"/>
        <w:spacing w:before="2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024" behindDoc="1" locked="0" layoutInCell="1" allowOverlap="1" wp14:anchorId="3D1E58F2" wp14:editId="231DCCE2">
                <wp:simplePos x="0" y="0"/>
                <wp:positionH relativeFrom="page">
                  <wp:posOffset>0</wp:posOffset>
                </wp:positionH>
                <wp:positionV relativeFrom="page">
                  <wp:posOffset>19050</wp:posOffset>
                </wp:positionV>
                <wp:extent cx="2413635" cy="10041890"/>
                <wp:effectExtent l="0" t="0" r="5715" b="0"/>
                <wp:wrapNone/>
                <wp:docPr id="1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3635" cy="10041890"/>
                          <a:chOff x="0" y="0"/>
                          <a:chExt cx="3801" cy="15840"/>
                        </a:xfrm>
                      </wpg:grpSpPr>
                      <wps:wsp>
                        <wps:cNvPr id="17" name="AutoShape 2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801" cy="3236"/>
                          </a:xfrm>
                          <a:custGeom>
                            <a:avLst/>
                            <a:gdLst>
                              <a:gd name="T0" fmla="*/ 3704 w 3801"/>
                              <a:gd name="T1" fmla="*/ 110 h 3236"/>
                              <a:gd name="T2" fmla="*/ 0 w 3801"/>
                              <a:gd name="T3" fmla="*/ 110 h 3236"/>
                              <a:gd name="T4" fmla="*/ 0 w 3801"/>
                              <a:gd name="T5" fmla="*/ 3236 h 3236"/>
                              <a:gd name="T6" fmla="*/ 3704 w 3801"/>
                              <a:gd name="T7" fmla="*/ 3236 h 3236"/>
                              <a:gd name="T8" fmla="*/ 3704 w 3801"/>
                              <a:gd name="T9" fmla="*/ 110 h 3236"/>
                              <a:gd name="T10" fmla="*/ 3801 w 3801"/>
                              <a:gd name="T11" fmla="*/ 110 h 3236"/>
                              <a:gd name="T12" fmla="*/ 3788 w 3801"/>
                              <a:gd name="T13" fmla="*/ 110 h 3236"/>
                              <a:gd name="T14" fmla="*/ 3788 w 3801"/>
                              <a:gd name="T15" fmla="*/ 3236 h 3236"/>
                              <a:gd name="T16" fmla="*/ 3801 w 3801"/>
                              <a:gd name="T17" fmla="*/ 3236 h 3236"/>
                              <a:gd name="T18" fmla="*/ 3801 w 3801"/>
                              <a:gd name="T19" fmla="*/ 110 h 3236"/>
                              <a:gd name="T20" fmla="*/ 3801 w 3801"/>
                              <a:gd name="T21" fmla="*/ 0 h 3236"/>
                              <a:gd name="T22" fmla="*/ 0 w 3801"/>
                              <a:gd name="T23" fmla="*/ 0 h 3236"/>
                              <a:gd name="T24" fmla="*/ 0 w 3801"/>
                              <a:gd name="T25" fmla="*/ 26 h 3236"/>
                              <a:gd name="T26" fmla="*/ 3801 w 3801"/>
                              <a:gd name="T27" fmla="*/ 26 h 3236"/>
                              <a:gd name="T28" fmla="*/ 3801 w 3801"/>
                              <a:gd name="T29" fmla="*/ 0 h 3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801" h="3236">
                                <a:moveTo>
                                  <a:pt x="3704" y="110"/>
                                </a:moveTo>
                                <a:lnTo>
                                  <a:pt x="0" y="110"/>
                                </a:lnTo>
                                <a:lnTo>
                                  <a:pt x="0" y="3236"/>
                                </a:lnTo>
                                <a:lnTo>
                                  <a:pt x="3704" y="3236"/>
                                </a:lnTo>
                                <a:lnTo>
                                  <a:pt x="3704" y="110"/>
                                </a:lnTo>
                                <a:moveTo>
                                  <a:pt x="3801" y="110"/>
                                </a:moveTo>
                                <a:lnTo>
                                  <a:pt x="3788" y="110"/>
                                </a:lnTo>
                                <a:lnTo>
                                  <a:pt x="3788" y="3236"/>
                                </a:lnTo>
                                <a:lnTo>
                                  <a:pt x="3801" y="3236"/>
                                </a:lnTo>
                                <a:lnTo>
                                  <a:pt x="3801" y="110"/>
                                </a:lnTo>
                                <a:moveTo>
                                  <a:pt x="380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"/>
                                </a:lnTo>
                                <a:lnTo>
                                  <a:pt x="3801" y="26"/>
                                </a:lnTo>
                                <a:lnTo>
                                  <a:pt x="3801" y="0"/>
                                </a:lnTo>
                              </a:path>
                            </a:pathLst>
                          </a:custGeom>
                          <a:solidFill>
                            <a:srgbClr val="040E6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" y="55"/>
                            <a:ext cx="3662" cy="3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0" y="3320"/>
                            <a:ext cx="3801" cy="12520"/>
                          </a:xfrm>
                          <a:prstGeom prst="rect">
                            <a:avLst/>
                          </a:prstGeom>
                          <a:solidFill>
                            <a:srgbClr val="040E6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0" y="3236"/>
                            <a:ext cx="3788" cy="84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32" y="110"/>
                            <a:ext cx="0" cy="3126"/>
                          </a:xfrm>
                          <a:prstGeom prst="line">
                            <a:avLst/>
                          </a:prstGeom>
                          <a:noFill/>
                          <a:ln w="406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0" y="26"/>
                            <a:ext cx="3788" cy="84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3746" y="109"/>
                            <a:ext cx="0" cy="3127"/>
                          </a:xfrm>
                          <a:prstGeom prst="line">
                            <a:avLst/>
                          </a:prstGeom>
                          <a:noFill/>
                          <a:ln w="533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8"/>
                        <wps:cNvCnPr>
                          <a:cxnSpLocks noChangeShapeType="1"/>
                        </wps:cNvCnPr>
                        <wps:spPr bwMode="auto">
                          <a:xfrm flipV="1">
                            <a:off x="92" y="3179"/>
                            <a:ext cx="3556" cy="15"/>
                          </a:xfrm>
                          <a:prstGeom prst="line">
                            <a:avLst/>
                          </a:prstGeom>
                          <a:noFill/>
                          <a:ln w="1778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06" y="166"/>
                            <a:ext cx="0" cy="3014"/>
                          </a:xfrm>
                          <a:prstGeom prst="line">
                            <a:avLst/>
                          </a:prstGeom>
                          <a:noFill/>
                          <a:ln w="1778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92" y="152"/>
                            <a:ext cx="3584" cy="0"/>
                          </a:xfrm>
                          <a:prstGeom prst="line">
                            <a:avLst/>
                          </a:prstGeom>
                          <a:noFill/>
                          <a:ln w="1778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3662" y="165"/>
                            <a:ext cx="0" cy="3015"/>
                          </a:xfrm>
                          <a:prstGeom prst="line">
                            <a:avLst/>
                          </a:prstGeom>
                          <a:noFill/>
                          <a:ln w="1778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ABB6333" id="Group 14" o:spid="_x0000_s1026" style="position:absolute;margin-left:0;margin-top:1.5pt;width:190.05pt;height:790.7pt;z-index:-4456;mso-position-horizontal-relative:page;mso-position-vertical-relative:page" coordsize="3801,1584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">
                <v:shape id="AutoShape 25" o:spid="_x0000_s1027" style="position:absolute;width:3801;height:3236;visibility:visible;mso-wrap-style:square;v-text-anchor:top" coordsize="3801,3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" path="m3704,110l,110,,3236r3704,l3704,110t97,l3788,110r,3126l3801,3236r,-3126m3801,l,,,26r3801,l3801,e" fillcolor="#040e6e" stroked="f">
                  <v:path arrowok="t" o:connecttype="custom" o:connectlocs="3704,110;0,110;0,3236;3704,3236;3704,110;3801,110;3788,110;3788,3236;3801,3236;3801,110;3801,0;0,0;0,26;3801,26;3801,0" o:connectangles="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8" type="#_x0000_t75" style="position:absolute;left:84;top:55;width:3662;height:3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">
                  <v:imagedata r:id="rId7" o:title=""/>
                </v:shape>
                <v:rect id="Rectangle 23" o:spid="_x0000_s1029" style="position:absolute;top:3320;width:3801;height:1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" fillcolor="#040e6e" stroked="f"/>
                <v:rect id="Rectangle 22" o:spid="_x0000_s1030" style="position:absolute;top:3236;width:3788;height: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Tf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" fillcolor="black" stroked="f"/>
                <v:line id="Line 21" o:spid="_x0000_s1031" style="position:absolute;visibility:visible;mso-wrap-style:square" from="32,110" to="32,3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" strokeweight="3.2pt"/>
                <v:rect id="Rectangle 20" o:spid="_x0000_s1032" style="position:absolute;top:26;width:3788;height: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" fillcolor="black" stroked="f"/>
                <v:line id="Line 19" o:spid="_x0000_s1033" style="position:absolute;visibility:visible;mso-wrap-style:square" from="3746,109" to="3746,3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" strokeweight="4.2pt"/>
                <v:line id="Line 18" o:spid="_x0000_s1034" style="position:absolute;flip:y;visibility:visible;mso-wrap-style:square" from="92,3179" to="3648,3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" strokeweight="1.4pt"/>
                <v:line id="Line 17" o:spid="_x0000_s1035" style="position:absolute;visibility:visible;mso-wrap-style:square" from="106,166" to="106,3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" strokeweight="1.4pt"/>
                <v:line id="Line 16" o:spid="_x0000_s1036" style="position:absolute;visibility:visible;mso-wrap-style:square" from="92,152" to="3676,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" strokeweight="1.4pt"/>
                <v:line id="Line 15" o:spid="_x0000_s1037" style="position:absolute;visibility:visible;mso-wrap-style:square" from="3662,165" to="3662,3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" strokeweight="1.4pt"/>
                <w10:wrap anchorx="page" anchory="page"/>
              </v:group>
            </w:pict>
          </mc:Fallback>
        </mc:AlternateContent>
      </w:r>
    </w:p>
    <w:p w14:paraId="27E789B8" w14:textId="3FA040B1" w:rsidR="006864FB" w:rsidRDefault="0049702D">
      <w:pPr>
        <w:spacing w:before="75"/>
        <w:ind w:left="4295" w:right="464"/>
        <w:jc w:val="center"/>
        <w:rPr>
          <w:sz w:val="56"/>
        </w:rPr>
      </w:pPr>
      <w:r>
        <w:rPr>
          <w:color w:val="000099"/>
          <w:sz w:val="56"/>
        </w:rPr>
        <w:t>CA</w:t>
      </w:r>
      <w:r w:rsidR="00365EBC">
        <w:rPr>
          <w:color w:val="000099"/>
          <w:sz w:val="56"/>
        </w:rPr>
        <w:t>MERON</w:t>
      </w:r>
      <w:r>
        <w:rPr>
          <w:color w:val="000099"/>
          <w:sz w:val="56"/>
        </w:rPr>
        <w:t xml:space="preserve"> SCHMIDT</w:t>
      </w:r>
    </w:p>
    <w:p w14:paraId="789B3174" w14:textId="27FD76A4" w:rsidR="006864FB" w:rsidRDefault="00365EBC">
      <w:pPr>
        <w:spacing w:before="210"/>
        <w:ind w:left="4295" w:right="461"/>
        <w:jc w:val="center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2E8EF373" wp14:editId="07748112">
                <wp:simplePos x="0" y="0"/>
                <wp:positionH relativeFrom="page">
                  <wp:posOffset>2561590</wp:posOffset>
                </wp:positionH>
                <wp:positionV relativeFrom="paragraph">
                  <wp:posOffset>421640</wp:posOffset>
                </wp:positionV>
                <wp:extent cx="4985385" cy="106680"/>
                <wp:effectExtent l="0" t="0" r="0" b="0"/>
                <wp:wrapTopAndBottom/>
                <wp:docPr id="1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85385" cy="106680"/>
                          <a:chOff x="4034" y="664"/>
                          <a:chExt cx="7851" cy="168"/>
                        </a:xfrm>
                      </wpg:grpSpPr>
                      <pic:pic xmlns:pic="http://schemas.openxmlformats.org/drawingml/2006/picture">
                        <pic:nvPicPr>
                          <pic:cNvPr id="14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34" y="664"/>
                            <a:ext cx="7850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4101" y="719"/>
                            <a:ext cx="7704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5CF6E0D" id="Group 26" o:spid="_x0000_s1026" style="position:absolute;margin-left:201.7pt;margin-top:33.2pt;width:392.55pt;height:8.4pt;z-index:251658240;mso-wrap-distance-left:0;mso-wrap-distance-right:0;mso-position-horizontal-relative:page" coordorigin="4034,664" coordsize="7851,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">
                <v:shape id="Picture 28" o:spid="_x0000_s1027" type="#_x0000_t75" style="position:absolute;left:4034;top:664;width:7850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">
                  <v:imagedata r:id="rId9" o:title=""/>
                </v:shape>
                <v:line id="Line 27" o:spid="_x0000_s1028" style="position:absolute;visibility:visible;mso-wrap-style:square" from="4101,719" to="11805,7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" strokecolor="#009" strokeweight="2pt"/>
                <w10:wrap type="topAndBottom" anchorx="page"/>
              </v:group>
            </w:pict>
          </mc:Fallback>
        </mc:AlternateContent>
      </w:r>
      <w:r>
        <w:rPr>
          <w:color w:val="000099"/>
          <w:sz w:val="28"/>
        </w:rPr>
        <w:t>CHEMICAL ENGINEERING</w:t>
      </w:r>
      <w:r w:rsidR="0049702D">
        <w:rPr>
          <w:color w:val="000099"/>
          <w:sz w:val="28"/>
        </w:rPr>
        <w:t xml:space="preserve"> GRADUATE</w:t>
      </w:r>
    </w:p>
    <w:p w14:paraId="74C538A2" w14:textId="32B65184" w:rsidR="006864FB" w:rsidRDefault="006864FB">
      <w:pPr>
        <w:pStyle w:val="BodyText"/>
        <w:spacing w:before="1"/>
        <w:rPr>
          <w:sz w:val="6"/>
        </w:rPr>
      </w:pPr>
    </w:p>
    <w:p w14:paraId="4D1A84AE" w14:textId="77777777" w:rsidR="006864FB" w:rsidRDefault="006864FB">
      <w:pPr>
        <w:rPr>
          <w:sz w:val="6"/>
        </w:rPr>
        <w:sectPr w:rsidR="006864FB">
          <w:type w:val="continuous"/>
          <w:pgSz w:w="12240" w:h="15840"/>
          <w:pgMar w:top="0" w:right="160" w:bottom="0" w:left="0" w:header="720" w:footer="720" w:gutter="0"/>
          <w:cols w:space="720"/>
        </w:sectPr>
      </w:pPr>
    </w:p>
    <w:p w14:paraId="0D60DB5C" w14:textId="7C045AA4" w:rsidR="006864FB" w:rsidRDefault="006864FB">
      <w:pPr>
        <w:pStyle w:val="BodyText"/>
        <w:rPr>
          <w:sz w:val="32"/>
        </w:rPr>
      </w:pPr>
    </w:p>
    <w:p w14:paraId="57CC0B39" w14:textId="77777777" w:rsidR="006864FB" w:rsidRDefault="006864FB">
      <w:pPr>
        <w:pStyle w:val="BodyText"/>
        <w:rPr>
          <w:sz w:val="32"/>
        </w:rPr>
      </w:pPr>
    </w:p>
    <w:p w14:paraId="49D76964" w14:textId="77777777" w:rsidR="006864FB" w:rsidRDefault="006864FB">
      <w:pPr>
        <w:pStyle w:val="BodyText"/>
        <w:rPr>
          <w:sz w:val="32"/>
        </w:rPr>
      </w:pPr>
    </w:p>
    <w:p w14:paraId="67F2F971" w14:textId="77777777" w:rsidR="006864FB" w:rsidRDefault="006864FB">
      <w:pPr>
        <w:pStyle w:val="BodyText"/>
        <w:rPr>
          <w:sz w:val="32"/>
        </w:rPr>
      </w:pPr>
    </w:p>
    <w:p w14:paraId="6F585544" w14:textId="77777777" w:rsidR="006864FB" w:rsidRDefault="006864FB">
      <w:pPr>
        <w:pStyle w:val="BodyText"/>
        <w:rPr>
          <w:sz w:val="32"/>
        </w:rPr>
      </w:pPr>
    </w:p>
    <w:p w14:paraId="2ACBFD27" w14:textId="77777777" w:rsidR="006864FB" w:rsidRDefault="006864FB">
      <w:pPr>
        <w:pStyle w:val="BodyText"/>
        <w:spacing w:before="6"/>
        <w:rPr>
          <w:sz w:val="34"/>
        </w:rPr>
      </w:pPr>
    </w:p>
    <w:p w14:paraId="6EBB86EC" w14:textId="77777777" w:rsidR="006864FB" w:rsidRPr="005B44F9" w:rsidRDefault="0049702D">
      <w:pPr>
        <w:pStyle w:val="Heading1"/>
        <w:spacing w:before="1" w:line="259" w:lineRule="auto"/>
        <w:ind w:right="1169"/>
      </w:pPr>
      <w:r w:rsidRPr="005B44F9">
        <w:rPr>
          <w:color w:val="FFFFFF"/>
        </w:rPr>
        <w:t>CONTACT INFORMATION</w:t>
      </w:r>
    </w:p>
    <w:p w14:paraId="2B34100F" w14:textId="77777777" w:rsidR="006864FB" w:rsidRDefault="006864FB">
      <w:pPr>
        <w:pStyle w:val="BodyText"/>
        <w:spacing w:before="8"/>
        <w:rPr>
          <w:rFonts w:ascii="Garamond"/>
          <w:b/>
          <w:sz w:val="25"/>
        </w:rPr>
      </w:pPr>
    </w:p>
    <w:p w14:paraId="24026CEA" w14:textId="39BB0099" w:rsidR="005B44F9" w:rsidRPr="005B44F9" w:rsidRDefault="005B44F9" w:rsidP="005B44F9">
      <w:pPr>
        <w:pStyle w:val="ListParagraph"/>
        <w:numPr>
          <w:ilvl w:val="0"/>
          <w:numId w:val="1"/>
        </w:numPr>
        <w:tabs>
          <w:tab w:val="left" w:pos="519"/>
        </w:tabs>
        <w:spacing w:before="0" w:line="249" w:lineRule="auto"/>
        <w:ind w:right="1235"/>
        <w:rPr>
          <w:rFonts w:ascii="Courier New"/>
          <w:color w:val="FFFFFF"/>
          <w:sz w:val="24"/>
        </w:rPr>
      </w:pPr>
      <w:r>
        <w:rPr>
          <w:color w:val="FFFFFF"/>
          <w:sz w:val="24"/>
        </w:rPr>
        <w:t xml:space="preserve">18867 </w:t>
      </w:r>
      <w:r w:rsidR="0049702D">
        <w:rPr>
          <w:color w:val="FFFFFF"/>
          <w:sz w:val="24"/>
        </w:rPr>
        <w:t>Wahlberg</w:t>
      </w:r>
      <w:r>
        <w:rPr>
          <w:color w:val="FFFFFF"/>
          <w:sz w:val="24"/>
        </w:rPr>
        <w:t xml:space="preserve"> </w:t>
      </w:r>
    </w:p>
    <w:p w14:paraId="4482DC75" w14:textId="7896154C" w:rsidR="005B44F9" w:rsidRPr="005B44F9" w:rsidRDefault="005B44F9" w:rsidP="005B44F9">
      <w:pPr>
        <w:tabs>
          <w:tab w:val="left" w:pos="519"/>
        </w:tabs>
        <w:spacing w:line="249" w:lineRule="auto"/>
        <w:ind w:left="518" w:right="1235"/>
        <w:rPr>
          <w:rFonts w:ascii="Courier New"/>
          <w:color w:val="FFFFFF"/>
          <w:sz w:val="24"/>
        </w:rPr>
      </w:pPr>
      <w:r w:rsidRPr="005B44F9">
        <w:rPr>
          <w:color w:val="FFFFFF"/>
          <w:sz w:val="24"/>
        </w:rPr>
        <w:t>Ave,</w:t>
      </w:r>
      <w:r>
        <w:rPr>
          <w:color w:val="FFFFFF"/>
          <w:sz w:val="24"/>
        </w:rPr>
        <w:t xml:space="preserve"> </w:t>
      </w:r>
      <w:r w:rsidRPr="005B44F9">
        <w:rPr>
          <w:color w:val="FFFFFF"/>
          <w:sz w:val="24"/>
        </w:rPr>
        <w:t xml:space="preserve">Houston, </w:t>
      </w:r>
    </w:p>
    <w:p w14:paraId="77B89C09" w14:textId="147F0C3E" w:rsidR="006864FB" w:rsidRPr="005B44F9" w:rsidRDefault="005B44F9" w:rsidP="005B44F9">
      <w:pPr>
        <w:tabs>
          <w:tab w:val="left" w:pos="519"/>
        </w:tabs>
        <w:spacing w:line="249" w:lineRule="auto"/>
        <w:ind w:right="1235"/>
        <w:rPr>
          <w:rFonts w:ascii="Courier New"/>
          <w:color w:val="FFFFFF"/>
          <w:sz w:val="24"/>
        </w:rPr>
      </w:pPr>
      <w:r>
        <w:rPr>
          <w:rFonts w:ascii="Garamond" w:eastAsia="Garamond" w:hAnsi="Garamond" w:cs="Garamond"/>
          <w:color w:val="FFFFFF"/>
          <w:sz w:val="24"/>
        </w:rPr>
        <w:tab/>
      </w:r>
      <w:r w:rsidRPr="005B44F9">
        <w:rPr>
          <w:color w:val="FFFFFF"/>
          <w:sz w:val="24"/>
        </w:rPr>
        <w:t>TX</w:t>
      </w:r>
    </w:p>
    <w:p w14:paraId="0047063A" w14:textId="77777777" w:rsidR="006864FB" w:rsidRDefault="006864FB">
      <w:pPr>
        <w:pStyle w:val="BodyText"/>
        <w:spacing w:before="10"/>
        <w:rPr>
          <w:rFonts w:ascii="Garamond"/>
          <w:sz w:val="25"/>
        </w:rPr>
      </w:pPr>
    </w:p>
    <w:p w14:paraId="356B0FD5" w14:textId="2805E3F7" w:rsidR="005B44F9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888-999-5567</w:t>
      </w:r>
    </w:p>
    <w:p w14:paraId="3DAC30A8" w14:textId="512F044D" w:rsidR="006864FB" w:rsidRPr="0049702D" w:rsidRDefault="003E69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 w:themeColor="background1"/>
          <w:sz w:val="24"/>
        </w:rPr>
      </w:pPr>
      <w:hyperlink r:id="rId10" w:history="1">
        <w:r w:rsidR="005B44F9" w:rsidRPr="005B44F9">
          <w:rPr>
            <w:rStyle w:val="Hyperlink"/>
            <w:rFonts w:ascii="Times New Roman" w:hAnsi="Times New Roman" w:cs="Times New Roman"/>
            <w:color w:val="FFFFFF" w:themeColor="background1"/>
            <w:sz w:val="24"/>
          </w:rPr>
          <w:t>cvurl@gmail.com</w:t>
        </w:r>
      </w:hyperlink>
    </w:p>
    <w:p w14:paraId="13C4ECF2" w14:textId="497FE608" w:rsidR="0049702D" w:rsidRDefault="004970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 w:themeColor="background1"/>
          <w:sz w:val="24"/>
        </w:rPr>
      </w:pPr>
      <w:r>
        <w:rPr>
          <w:rFonts w:ascii="Times New Roman" w:hAnsi="Times New Roman" w:cs="Times New Roman"/>
          <w:color w:val="FFFFFF" w:themeColor="background1"/>
          <w:sz w:val="24"/>
        </w:rPr>
        <w:t>Facebook Profile</w:t>
      </w:r>
    </w:p>
    <w:p w14:paraId="4AA8A28A" w14:textId="74999D88" w:rsidR="0049702D" w:rsidRPr="005B44F9" w:rsidRDefault="004970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 w:themeColor="background1"/>
          <w:sz w:val="24"/>
        </w:rPr>
      </w:pPr>
      <w:r>
        <w:rPr>
          <w:rFonts w:ascii="Times New Roman" w:hAnsi="Times New Roman" w:cs="Times New Roman"/>
          <w:color w:val="FFFFFF" w:themeColor="background1"/>
          <w:sz w:val="24"/>
        </w:rPr>
        <w:t>Linkedin Profile</w:t>
      </w:r>
    </w:p>
    <w:p w14:paraId="11D37945" w14:textId="77777777" w:rsidR="006864FB" w:rsidRDefault="006864FB">
      <w:pPr>
        <w:pStyle w:val="BodyText"/>
        <w:rPr>
          <w:rFonts w:ascii="Garamond"/>
          <w:sz w:val="28"/>
        </w:rPr>
      </w:pPr>
    </w:p>
    <w:p w14:paraId="78E0168B" w14:textId="77777777" w:rsidR="006864FB" w:rsidRDefault="006864FB">
      <w:pPr>
        <w:pStyle w:val="BodyText"/>
        <w:spacing w:before="6"/>
        <w:rPr>
          <w:rFonts w:ascii="Garamond"/>
          <w:sz w:val="27"/>
        </w:rPr>
      </w:pPr>
    </w:p>
    <w:p w14:paraId="47CDC177" w14:textId="417303A6" w:rsidR="006864FB" w:rsidRPr="005B44F9" w:rsidRDefault="007F21B9" w:rsidP="0049702D">
      <w:pPr>
        <w:pStyle w:val="Heading1"/>
        <w:ind w:left="0"/>
      </w:pPr>
      <w:r w:rsidRPr="005B44F9">
        <w:rPr>
          <w:color w:val="FFFFFF"/>
        </w:rPr>
        <w:t xml:space="preserve">IT </w:t>
      </w:r>
      <w:r w:rsidR="0049702D" w:rsidRPr="005B44F9">
        <w:rPr>
          <w:color w:val="FFFFFF"/>
        </w:rPr>
        <w:t>SKILLS</w:t>
      </w:r>
    </w:p>
    <w:p w14:paraId="3B83CC85" w14:textId="77847E37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spacing w:before="185"/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Fortran</w:t>
      </w:r>
    </w:p>
    <w:p w14:paraId="4A49DF6F" w14:textId="634E3735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C#</w:t>
      </w:r>
    </w:p>
    <w:p w14:paraId="0F0D8C5B" w14:textId="49470A28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MATLAB</w:t>
      </w:r>
    </w:p>
    <w:p w14:paraId="15CE292C" w14:textId="156B6670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spacing w:before="14"/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SQL</w:t>
      </w:r>
    </w:p>
    <w:p w14:paraId="210E339C" w14:textId="6690CB76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Advanced Excel</w:t>
      </w:r>
    </w:p>
    <w:p w14:paraId="38DEAB1C" w14:textId="5D9C4F19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spacing w:before="14"/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Visual Basic</w:t>
      </w:r>
    </w:p>
    <w:p w14:paraId="515716EE" w14:textId="036F88B1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spacing w:before="12"/>
        <w:rPr>
          <w:rFonts w:ascii="Times New Roman" w:hAnsi="Times New Roman" w:cs="Times New Roman"/>
          <w:color w:val="FFFFFF"/>
          <w:sz w:val="24"/>
        </w:rPr>
      </w:pPr>
      <w:r w:rsidRPr="00FF6312">
        <w:rPr>
          <w:rFonts w:ascii="Times New Roman" w:hAnsi="Times New Roman" w:cs="Times New Roman"/>
          <w:noProof/>
          <w:color w:val="FFFFFF"/>
          <w:sz w:val="24"/>
        </w:rPr>
        <w:t>MAT</w:t>
      </w:r>
      <w:r w:rsidR="00FF6312">
        <w:rPr>
          <w:rFonts w:ascii="Times New Roman" w:hAnsi="Times New Roman" w:cs="Times New Roman"/>
          <w:noProof/>
          <w:color w:val="FFFFFF"/>
          <w:sz w:val="24"/>
        </w:rPr>
        <w:t>H</w:t>
      </w:r>
      <w:r w:rsidRPr="00FF6312">
        <w:rPr>
          <w:rFonts w:ascii="Times New Roman" w:hAnsi="Times New Roman" w:cs="Times New Roman"/>
          <w:noProof/>
          <w:color w:val="FFFFFF"/>
          <w:sz w:val="24"/>
        </w:rPr>
        <w:t>CAD</w:t>
      </w:r>
    </w:p>
    <w:p w14:paraId="1517866D" w14:textId="0FD48877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spacing w:before="14"/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R</w:t>
      </w:r>
    </w:p>
    <w:p w14:paraId="428CAE88" w14:textId="54F666BA" w:rsidR="006864FB" w:rsidRPr="005B44F9" w:rsidRDefault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Python</w:t>
      </w:r>
    </w:p>
    <w:p w14:paraId="2A107452" w14:textId="57D168A5" w:rsidR="006864FB" w:rsidRPr="005B44F9" w:rsidRDefault="004970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SAS</w:t>
      </w:r>
      <w:r w:rsidRPr="005B44F9">
        <w:rPr>
          <w:rFonts w:ascii="Times New Roman" w:hAnsi="Times New Roman" w:cs="Times New Roman"/>
          <w:color w:val="FFFFFF"/>
          <w:spacing w:val="-4"/>
          <w:sz w:val="24"/>
        </w:rPr>
        <w:t xml:space="preserve"> </w:t>
      </w:r>
    </w:p>
    <w:p w14:paraId="544B2A41" w14:textId="77777777" w:rsidR="006864FB" w:rsidRDefault="006864FB">
      <w:pPr>
        <w:pStyle w:val="BodyText"/>
        <w:rPr>
          <w:rFonts w:ascii="Garamond"/>
          <w:sz w:val="28"/>
        </w:rPr>
      </w:pPr>
    </w:p>
    <w:p w14:paraId="62A0EFDB" w14:textId="77777777" w:rsidR="006864FB" w:rsidRDefault="006864FB">
      <w:pPr>
        <w:pStyle w:val="BodyText"/>
        <w:spacing w:before="5"/>
        <w:rPr>
          <w:rFonts w:ascii="Garamond"/>
          <w:sz w:val="27"/>
        </w:rPr>
      </w:pPr>
    </w:p>
    <w:p w14:paraId="6C0B0480" w14:textId="0BD1151C" w:rsidR="005B44F9" w:rsidRPr="005B44F9" w:rsidRDefault="005B44F9" w:rsidP="005B44F9">
      <w:pPr>
        <w:pStyle w:val="Heading1"/>
      </w:pPr>
      <w:r>
        <w:rPr>
          <w:color w:val="FFFFFF"/>
        </w:rPr>
        <w:t>PERSONALITY TRAITS</w:t>
      </w:r>
    </w:p>
    <w:p w14:paraId="7DB88AB9" w14:textId="0FE9A457" w:rsidR="005B44F9" w:rsidRPr="005B44F9" w:rsidRDefault="005B44F9" w:rsidP="005B44F9">
      <w:pPr>
        <w:pStyle w:val="ListParagraph"/>
        <w:numPr>
          <w:ilvl w:val="0"/>
          <w:numId w:val="1"/>
        </w:numPr>
        <w:tabs>
          <w:tab w:val="left" w:pos="519"/>
        </w:tabs>
        <w:spacing w:before="185"/>
        <w:rPr>
          <w:rFonts w:ascii="Times New Roman" w:hAnsi="Times New Roman" w:cs="Times New Roman"/>
          <w:color w:val="FFFFFF"/>
          <w:sz w:val="24"/>
        </w:rPr>
      </w:pPr>
      <w:r>
        <w:rPr>
          <w:rFonts w:ascii="Times New Roman" w:hAnsi="Times New Roman" w:cs="Times New Roman"/>
          <w:color w:val="FFFFFF"/>
          <w:sz w:val="24"/>
        </w:rPr>
        <w:t>Dynamic</w:t>
      </w:r>
    </w:p>
    <w:p w14:paraId="2BAECE86" w14:textId="76407F1F" w:rsidR="005B44F9" w:rsidRPr="005B44F9" w:rsidRDefault="005B44F9" w:rsidP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 w:rsidRPr="005B44F9">
        <w:rPr>
          <w:rFonts w:ascii="Times New Roman" w:hAnsi="Times New Roman" w:cs="Times New Roman"/>
          <w:color w:val="FFFFFF"/>
          <w:sz w:val="24"/>
        </w:rPr>
        <w:t>C</w:t>
      </w:r>
      <w:r>
        <w:rPr>
          <w:rFonts w:ascii="Times New Roman" w:hAnsi="Times New Roman" w:cs="Times New Roman"/>
          <w:color w:val="FFFFFF"/>
          <w:sz w:val="24"/>
        </w:rPr>
        <w:t>reative</w:t>
      </w:r>
    </w:p>
    <w:p w14:paraId="6C35B322" w14:textId="4925D721" w:rsidR="005B44F9" w:rsidRPr="005B44F9" w:rsidRDefault="005B44F9" w:rsidP="005B44F9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Times New Roman" w:hAnsi="Times New Roman" w:cs="Times New Roman"/>
          <w:color w:val="FFFFFF"/>
          <w:sz w:val="24"/>
        </w:rPr>
      </w:pPr>
      <w:r>
        <w:rPr>
          <w:rFonts w:ascii="Times New Roman" w:hAnsi="Times New Roman" w:cs="Times New Roman"/>
          <w:color w:val="FFFFFF"/>
          <w:sz w:val="24"/>
        </w:rPr>
        <w:t>Meticulous</w:t>
      </w:r>
    </w:p>
    <w:p w14:paraId="632611FD" w14:textId="10A66F0B" w:rsidR="005B44F9" w:rsidRPr="005B44F9" w:rsidRDefault="005B44F9" w:rsidP="005B44F9">
      <w:pPr>
        <w:pStyle w:val="ListParagraph"/>
        <w:numPr>
          <w:ilvl w:val="0"/>
          <w:numId w:val="1"/>
        </w:numPr>
        <w:tabs>
          <w:tab w:val="left" w:pos="519"/>
        </w:tabs>
        <w:spacing w:before="14"/>
        <w:rPr>
          <w:rFonts w:ascii="Times New Roman" w:hAnsi="Times New Roman" w:cs="Times New Roman"/>
          <w:color w:val="FFFFFF"/>
          <w:sz w:val="24"/>
        </w:rPr>
      </w:pPr>
      <w:r>
        <w:rPr>
          <w:rFonts w:ascii="Times New Roman" w:hAnsi="Times New Roman" w:cs="Times New Roman"/>
          <w:color w:val="FFFFFF"/>
          <w:sz w:val="24"/>
        </w:rPr>
        <w:t>Adap</w:t>
      </w:r>
      <w:r w:rsidR="0049702D">
        <w:rPr>
          <w:rFonts w:ascii="Times New Roman" w:hAnsi="Times New Roman" w:cs="Times New Roman"/>
          <w:color w:val="FFFFFF"/>
          <w:sz w:val="24"/>
        </w:rPr>
        <w:t>table</w:t>
      </w:r>
    </w:p>
    <w:p w14:paraId="637F0DBB" w14:textId="6CC210CA" w:rsidR="006864FB" w:rsidRPr="005B44F9" w:rsidRDefault="006864FB" w:rsidP="005B44F9">
      <w:pPr>
        <w:pStyle w:val="Heading1"/>
        <w:rPr>
          <w:rFonts w:ascii="Garamond" w:hAnsi="Garamond"/>
          <w:color w:val="FFFFFF"/>
        </w:rPr>
      </w:pPr>
    </w:p>
    <w:p w14:paraId="1C3E9A93" w14:textId="77777777" w:rsidR="006864FB" w:rsidRDefault="006864FB">
      <w:pPr>
        <w:pStyle w:val="BodyText"/>
        <w:rPr>
          <w:sz w:val="28"/>
        </w:rPr>
      </w:pPr>
    </w:p>
    <w:p w14:paraId="6A189BB5" w14:textId="74EC59FA" w:rsidR="006864FB" w:rsidRDefault="005B44F9" w:rsidP="005B44F9">
      <w:pPr>
        <w:pStyle w:val="Heading1"/>
        <w:ind w:left="0"/>
        <w:rPr>
          <w:rFonts w:ascii="Garamond"/>
        </w:rPr>
      </w:pPr>
      <w:r>
        <w:rPr>
          <w:b w:val="0"/>
          <w:bCs w:val="0"/>
          <w:sz w:val="24"/>
          <w:szCs w:val="24"/>
        </w:rPr>
        <w:t xml:space="preserve">   </w:t>
      </w:r>
      <w:r w:rsidR="0049702D">
        <w:rPr>
          <w:rFonts w:ascii="Garamond"/>
          <w:color w:val="FFFFFF"/>
        </w:rPr>
        <w:t>HOBBIES AND SPORTS</w:t>
      </w:r>
    </w:p>
    <w:p w14:paraId="4D1A6C55" w14:textId="77777777" w:rsidR="006864FB" w:rsidRDefault="0049702D">
      <w:pPr>
        <w:pStyle w:val="ListParagraph"/>
        <w:numPr>
          <w:ilvl w:val="0"/>
          <w:numId w:val="1"/>
        </w:numPr>
        <w:tabs>
          <w:tab w:val="left" w:pos="519"/>
        </w:tabs>
        <w:spacing w:before="182"/>
        <w:rPr>
          <w:rFonts w:ascii="Courier New"/>
          <w:color w:val="FFFFFF"/>
          <w:sz w:val="24"/>
        </w:rPr>
      </w:pPr>
      <w:r>
        <w:rPr>
          <w:color w:val="FFFFFF"/>
          <w:sz w:val="24"/>
        </w:rPr>
        <w:t>Pilates</w:t>
      </w:r>
      <w:r>
        <w:rPr>
          <w:color w:val="FFFFFF"/>
          <w:spacing w:val="-5"/>
          <w:sz w:val="24"/>
        </w:rPr>
        <w:t xml:space="preserve"> </w:t>
      </w:r>
      <w:r>
        <w:rPr>
          <w:color w:val="FFFFFF"/>
          <w:sz w:val="24"/>
        </w:rPr>
        <w:t>Instructor</w:t>
      </w:r>
    </w:p>
    <w:p w14:paraId="09BAE335" w14:textId="60BCBC89" w:rsidR="006864FB" w:rsidRDefault="004970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Courier New"/>
          <w:color w:val="FFFFFF"/>
          <w:sz w:val="24"/>
        </w:rPr>
      </w:pPr>
      <w:r>
        <w:rPr>
          <w:color w:val="FFFFFF"/>
          <w:sz w:val="24"/>
        </w:rPr>
        <w:t>Diving (Advanced Diver)</w:t>
      </w:r>
    </w:p>
    <w:p w14:paraId="61AB1210" w14:textId="77777777" w:rsidR="006864FB" w:rsidRDefault="0049702D">
      <w:pPr>
        <w:pStyle w:val="ListParagraph"/>
        <w:numPr>
          <w:ilvl w:val="0"/>
          <w:numId w:val="1"/>
        </w:numPr>
        <w:tabs>
          <w:tab w:val="left" w:pos="519"/>
        </w:tabs>
        <w:spacing w:before="14"/>
        <w:rPr>
          <w:rFonts w:ascii="Courier New"/>
          <w:color w:val="FFFFFF"/>
          <w:sz w:val="24"/>
        </w:rPr>
      </w:pPr>
      <w:r>
        <w:rPr>
          <w:color w:val="FFFFFF"/>
          <w:sz w:val="24"/>
        </w:rPr>
        <w:t>Hiking</w:t>
      </w:r>
    </w:p>
    <w:p w14:paraId="7AE0D749" w14:textId="77777777" w:rsidR="006864FB" w:rsidRDefault="0049702D">
      <w:pPr>
        <w:pStyle w:val="ListParagraph"/>
        <w:numPr>
          <w:ilvl w:val="0"/>
          <w:numId w:val="1"/>
        </w:numPr>
        <w:tabs>
          <w:tab w:val="left" w:pos="519"/>
        </w:tabs>
        <w:rPr>
          <w:rFonts w:ascii="Courier New"/>
          <w:color w:val="FFFFFF"/>
          <w:sz w:val="24"/>
        </w:rPr>
      </w:pPr>
      <w:r>
        <w:rPr>
          <w:color w:val="FFFFFF"/>
          <w:sz w:val="24"/>
        </w:rPr>
        <w:t>Ballet</w:t>
      </w:r>
    </w:p>
    <w:p w14:paraId="1EB005CE" w14:textId="6B6CB13A" w:rsidR="006864FB" w:rsidRPr="0049702D" w:rsidRDefault="006864FB" w:rsidP="0049702D">
      <w:pPr>
        <w:tabs>
          <w:tab w:val="left" w:pos="519"/>
        </w:tabs>
        <w:spacing w:before="16"/>
        <w:ind w:left="158"/>
        <w:rPr>
          <w:rFonts w:ascii="Courier New"/>
          <w:color w:val="F1F1F1"/>
          <w:sz w:val="24"/>
        </w:rPr>
      </w:pPr>
    </w:p>
    <w:p w14:paraId="61DB7418" w14:textId="77777777" w:rsidR="006864FB" w:rsidRDefault="0049702D">
      <w:pPr>
        <w:pStyle w:val="Heading1"/>
        <w:spacing w:before="43"/>
      </w:pPr>
      <w:bookmarkStart w:id="0" w:name="_GoBack"/>
      <w:bookmarkEnd w:id="0"/>
      <w:r>
        <w:rPr>
          <w:b w:val="0"/>
        </w:rPr>
        <w:br w:type="column"/>
      </w:r>
      <w:r>
        <w:rPr>
          <w:color w:val="000099"/>
        </w:rPr>
        <w:t>EDUCATION</w:t>
      </w:r>
    </w:p>
    <w:p w14:paraId="7804AF43" w14:textId="77777777" w:rsidR="00D21EA3" w:rsidRDefault="00D21EA3" w:rsidP="00834822">
      <w:pPr>
        <w:pStyle w:val="BodyText"/>
        <w:tabs>
          <w:tab w:val="left" w:pos="2318"/>
        </w:tabs>
        <w:ind w:left="159"/>
        <w:rPr>
          <w:noProof/>
        </w:rPr>
      </w:pPr>
    </w:p>
    <w:p w14:paraId="7C746A2C" w14:textId="5A624CF6" w:rsidR="00834822" w:rsidRDefault="0049702D" w:rsidP="00834822">
      <w:pPr>
        <w:pStyle w:val="BodyText"/>
        <w:tabs>
          <w:tab w:val="left" w:pos="2318"/>
        </w:tabs>
        <w:ind w:left="159"/>
        <w:rPr>
          <w:b/>
          <w:color w:val="000000" w:themeColor="text1"/>
          <w:szCs w:val="20"/>
        </w:rPr>
      </w:pPr>
      <w:r>
        <w:t>20</w:t>
      </w:r>
      <w:r w:rsidR="00834822">
        <w:t>1</w:t>
      </w:r>
      <w:r w:rsidR="00FF6312">
        <w:t>7</w:t>
      </w:r>
      <w:r>
        <w:t xml:space="preserve"> – 201</w:t>
      </w:r>
      <w:r w:rsidR="00834822">
        <w:t>8</w:t>
      </w:r>
      <w:r>
        <w:tab/>
      </w:r>
      <w:r w:rsidR="00834822">
        <w:rPr>
          <w:b/>
          <w:color w:val="000000" w:themeColor="text1"/>
          <w:szCs w:val="20"/>
        </w:rPr>
        <w:t xml:space="preserve">Ph.D. – Chemical </w:t>
      </w:r>
      <w:r w:rsidR="00CC0041">
        <w:rPr>
          <w:b/>
          <w:color w:val="000000" w:themeColor="text1"/>
          <w:szCs w:val="20"/>
        </w:rPr>
        <w:t>&amp;</w:t>
      </w:r>
      <w:r w:rsidR="00834822">
        <w:rPr>
          <w:b/>
          <w:color w:val="000000" w:themeColor="text1"/>
          <w:szCs w:val="20"/>
        </w:rPr>
        <w:t xml:space="preserve"> Environmental Engineering </w:t>
      </w:r>
    </w:p>
    <w:p w14:paraId="3B01A8C4" w14:textId="72556637" w:rsidR="006864FB" w:rsidRPr="00834822" w:rsidRDefault="00834822" w:rsidP="00834822">
      <w:pPr>
        <w:pStyle w:val="BodyText"/>
        <w:tabs>
          <w:tab w:val="left" w:pos="2318"/>
        </w:tabs>
        <w:ind w:left="159"/>
      </w:pPr>
      <w:r>
        <w:rPr>
          <w:b/>
          <w:color w:val="000000" w:themeColor="text1"/>
          <w:szCs w:val="20"/>
        </w:rPr>
        <w:tab/>
      </w:r>
      <w:r>
        <w:rPr>
          <w:color w:val="000000" w:themeColor="text1"/>
          <w:szCs w:val="20"/>
        </w:rPr>
        <w:t>University of Houston, Houston, TX</w:t>
      </w:r>
      <w:r w:rsidRPr="00834822">
        <w:rPr>
          <w:color w:val="000000" w:themeColor="text1"/>
          <w:szCs w:val="20"/>
        </w:rPr>
        <w:tab/>
      </w:r>
    </w:p>
    <w:p w14:paraId="49B43E32" w14:textId="11D581C4" w:rsidR="006864FB" w:rsidRDefault="00834822">
      <w:pPr>
        <w:pStyle w:val="BodyText"/>
        <w:spacing w:before="21" w:line="261" w:lineRule="auto"/>
        <w:ind w:left="3039" w:right="2913" w:hanging="720"/>
      </w:pPr>
      <w:r>
        <w:t>GPA Score: 3.9</w:t>
      </w:r>
    </w:p>
    <w:p w14:paraId="46DFF021" w14:textId="0F846F30" w:rsidR="00834822" w:rsidRDefault="00CC0041" w:rsidP="00834822">
      <w:pPr>
        <w:pStyle w:val="BodyText"/>
        <w:spacing w:before="21" w:line="262" w:lineRule="auto"/>
        <w:ind w:left="2319"/>
      </w:pPr>
      <w:r>
        <w:t>Dissertation</w:t>
      </w:r>
      <w:r w:rsidR="00834822">
        <w:t xml:space="preserve"> topic: “The Effect of </w:t>
      </w:r>
      <w:r w:rsidR="00834822" w:rsidRPr="00834822">
        <w:t>Heat Flux on Heat Transfer Oil</w:t>
      </w:r>
      <w:r w:rsidR="00FC0772">
        <w:t xml:space="preserve"> </w:t>
      </w:r>
      <w:r w:rsidR="00834822">
        <w:t xml:space="preserve">in an offshore Oil </w:t>
      </w:r>
      <w:r w:rsidR="00834822" w:rsidRPr="00FF6312">
        <w:rPr>
          <w:noProof/>
        </w:rPr>
        <w:t>Refinery</w:t>
      </w:r>
      <w:r w:rsidR="00FF6312">
        <w:rPr>
          <w:noProof/>
        </w:rPr>
        <w:t>.</w:t>
      </w:r>
      <w:r>
        <w:t>”</w:t>
      </w:r>
    </w:p>
    <w:p w14:paraId="2B74BA7B" w14:textId="77777777" w:rsidR="00CC0041" w:rsidRDefault="00CC0041" w:rsidP="00834822">
      <w:pPr>
        <w:pStyle w:val="BodyText"/>
        <w:spacing w:before="21" w:line="262" w:lineRule="auto"/>
        <w:ind w:left="2319"/>
      </w:pPr>
    </w:p>
    <w:p w14:paraId="5C328495" w14:textId="7DC22898" w:rsidR="00CC0041" w:rsidRDefault="00834822" w:rsidP="00CC0041">
      <w:pPr>
        <w:pStyle w:val="BodyText"/>
        <w:tabs>
          <w:tab w:val="left" w:pos="2318"/>
        </w:tabs>
        <w:ind w:left="159"/>
        <w:rPr>
          <w:b/>
          <w:color w:val="000000" w:themeColor="text1"/>
          <w:szCs w:val="20"/>
        </w:rPr>
      </w:pPr>
      <w:r>
        <w:t>201</w:t>
      </w:r>
      <w:r w:rsidR="00CC0041">
        <w:t>5</w:t>
      </w:r>
      <w:r>
        <w:t xml:space="preserve"> – 2016</w:t>
      </w:r>
      <w:r>
        <w:tab/>
      </w:r>
      <w:r w:rsidR="00CC0041">
        <w:rPr>
          <w:b/>
          <w:color w:val="000000" w:themeColor="text1"/>
          <w:szCs w:val="20"/>
        </w:rPr>
        <w:t xml:space="preserve">M.S. – Chemical Engineering </w:t>
      </w:r>
    </w:p>
    <w:p w14:paraId="19152F3C" w14:textId="1296DAE8" w:rsidR="00CC0041" w:rsidRPr="00834822" w:rsidRDefault="00CC0041" w:rsidP="00CC0041">
      <w:pPr>
        <w:pStyle w:val="BodyText"/>
        <w:tabs>
          <w:tab w:val="left" w:pos="2318"/>
        </w:tabs>
        <w:ind w:left="159"/>
      </w:pPr>
      <w:r>
        <w:rPr>
          <w:b/>
          <w:color w:val="000000" w:themeColor="text1"/>
          <w:szCs w:val="20"/>
        </w:rPr>
        <w:tab/>
      </w:r>
      <w:r>
        <w:rPr>
          <w:color w:val="000000" w:themeColor="text1"/>
          <w:szCs w:val="20"/>
        </w:rPr>
        <w:t xml:space="preserve">Michigan State University, East </w:t>
      </w:r>
      <w:r w:rsidRPr="00FF6312">
        <w:rPr>
          <w:noProof/>
          <w:color w:val="000000" w:themeColor="text1"/>
          <w:szCs w:val="20"/>
        </w:rPr>
        <w:t>Lansing</w:t>
      </w:r>
      <w:r>
        <w:rPr>
          <w:color w:val="000000" w:themeColor="text1"/>
          <w:szCs w:val="20"/>
        </w:rPr>
        <w:t>, MI</w:t>
      </w:r>
      <w:r w:rsidRPr="00834822">
        <w:rPr>
          <w:color w:val="000000" w:themeColor="text1"/>
          <w:szCs w:val="20"/>
        </w:rPr>
        <w:tab/>
      </w:r>
    </w:p>
    <w:p w14:paraId="5CC1C1E0" w14:textId="11C6E777" w:rsidR="00CC0041" w:rsidRDefault="00CC0041" w:rsidP="00CC0041">
      <w:pPr>
        <w:pStyle w:val="BodyText"/>
        <w:spacing w:before="21" w:line="261" w:lineRule="auto"/>
        <w:ind w:left="3039" w:right="2913" w:hanging="720"/>
      </w:pPr>
      <w:r>
        <w:t>GPA Score: 3.8</w:t>
      </w:r>
    </w:p>
    <w:p w14:paraId="1037873E" w14:textId="23AC1234" w:rsidR="00CC0041" w:rsidRDefault="00CC0041" w:rsidP="00CC0041">
      <w:pPr>
        <w:pStyle w:val="BodyText"/>
        <w:spacing w:before="21" w:line="262" w:lineRule="auto"/>
        <w:ind w:left="2319"/>
      </w:pPr>
      <w:r>
        <w:t xml:space="preserve">Thesis topic: “Neutron Activation Analysis in Chemical Process </w:t>
      </w:r>
      <w:r w:rsidRPr="00FF6312">
        <w:rPr>
          <w:noProof/>
        </w:rPr>
        <w:t>Plants</w:t>
      </w:r>
      <w:r w:rsidR="00FF6312">
        <w:rPr>
          <w:noProof/>
        </w:rPr>
        <w:t>.</w:t>
      </w:r>
      <w:r>
        <w:t>”</w:t>
      </w:r>
    </w:p>
    <w:p w14:paraId="02901D81" w14:textId="77777777" w:rsidR="00CC0041" w:rsidRDefault="00CC0041" w:rsidP="00CC0041">
      <w:pPr>
        <w:pStyle w:val="BodyText"/>
        <w:spacing w:before="21" w:line="262" w:lineRule="auto"/>
        <w:ind w:left="2319"/>
      </w:pPr>
    </w:p>
    <w:p w14:paraId="29ADB4CE" w14:textId="68077F18" w:rsidR="00CC0041" w:rsidRDefault="0049702D" w:rsidP="00CC0041">
      <w:pPr>
        <w:pStyle w:val="BodyText"/>
        <w:tabs>
          <w:tab w:val="left" w:pos="2318"/>
        </w:tabs>
        <w:ind w:left="159"/>
        <w:rPr>
          <w:b/>
          <w:color w:val="000000" w:themeColor="text1"/>
          <w:szCs w:val="20"/>
        </w:rPr>
      </w:pPr>
      <w:r>
        <w:t>201</w:t>
      </w:r>
      <w:r w:rsidR="00CC0041">
        <w:t>2</w:t>
      </w:r>
      <w:r>
        <w:t xml:space="preserve"> – 201</w:t>
      </w:r>
      <w:r w:rsidR="00FF6312">
        <w:t>5</w:t>
      </w:r>
      <w:r>
        <w:tab/>
      </w:r>
      <w:r w:rsidR="00CC0041">
        <w:rPr>
          <w:b/>
          <w:color w:val="000000" w:themeColor="text1"/>
          <w:szCs w:val="20"/>
        </w:rPr>
        <w:t xml:space="preserve">B.S. – Chemistry &amp; Chemical Engineering </w:t>
      </w:r>
    </w:p>
    <w:p w14:paraId="1453E0D9" w14:textId="78902E31" w:rsidR="00CC0041" w:rsidRPr="00834822" w:rsidRDefault="00CC0041" w:rsidP="00CC0041">
      <w:pPr>
        <w:pStyle w:val="BodyText"/>
        <w:tabs>
          <w:tab w:val="left" w:pos="2318"/>
        </w:tabs>
        <w:ind w:left="159"/>
      </w:pPr>
      <w:r>
        <w:rPr>
          <w:b/>
          <w:color w:val="000000" w:themeColor="text1"/>
          <w:szCs w:val="20"/>
        </w:rPr>
        <w:tab/>
      </w:r>
      <w:r>
        <w:rPr>
          <w:color w:val="000000" w:themeColor="text1"/>
          <w:szCs w:val="20"/>
        </w:rPr>
        <w:t xml:space="preserve">Michigan State University, East </w:t>
      </w:r>
      <w:r w:rsidRPr="00FF6312">
        <w:rPr>
          <w:noProof/>
          <w:color w:val="000000" w:themeColor="text1"/>
          <w:szCs w:val="20"/>
        </w:rPr>
        <w:t>Lansing</w:t>
      </w:r>
      <w:r>
        <w:rPr>
          <w:color w:val="000000" w:themeColor="text1"/>
          <w:szCs w:val="20"/>
        </w:rPr>
        <w:t>, MI</w:t>
      </w:r>
      <w:r w:rsidRPr="00834822">
        <w:rPr>
          <w:color w:val="000000" w:themeColor="text1"/>
          <w:szCs w:val="20"/>
        </w:rPr>
        <w:tab/>
      </w:r>
    </w:p>
    <w:p w14:paraId="29F83D3B" w14:textId="087406F2" w:rsidR="006864FB" w:rsidRDefault="00CC0041" w:rsidP="00CC0041">
      <w:pPr>
        <w:pStyle w:val="BodyText"/>
        <w:spacing w:before="21" w:line="261" w:lineRule="auto"/>
        <w:ind w:left="3039" w:right="2913" w:hanging="720"/>
      </w:pPr>
      <w:r>
        <w:t>GPA Score: 3.8</w:t>
      </w:r>
    </w:p>
    <w:p w14:paraId="663B2E3B" w14:textId="66C4A003" w:rsidR="007F21B9" w:rsidRDefault="007F21B9" w:rsidP="00D21EA3">
      <w:pPr>
        <w:pStyle w:val="BodyText"/>
        <w:spacing w:before="21" w:line="262" w:lineRule="auto"/>
        <w:ind w:left="2319"/>
      </w:pPr>
      <w:r w:rsidRPr="00FF6312">
        <w:rPr>
          <w:noProof/>
        </w:rPr>
        <w:t>Major</w:t>
      </w:r>
      <w:r>
        <w:t xml:space="preserve"> Subjects: Analytical Chemistry, Physics, Engineering Mathematics, Thermodynamics, Materials Mass Transfer</w:t>
      </w:r>
    </w:p>
    <w:p w14:paraId="29E06EC7" w14:textId="666D1BEE" w:rsidR="006864FB" w:rsidRPr="00CC0041" w:rsidRDefault="006864FB" w:rsidP="00CC0041">
      <w:pPr>
        <w:pStyle w:val="BodyText"/>
        <w:tabs>
          <w:tab w:val="left" w:pos="2318"/>
        </w:tabs>
      </w:pPr>
    </w:p>
    <w:p w14:paraId="2206989E" w14:textId="3EFF4350" w:rsidR="006864FB" w:rsidRDefault="0049702D" w:rsidP="0049702D">
      <w:pPr>
        <w:pStyle w:val="Heading1"/>
        <w:ind w:left="159"/>
        <w:rPr>
          <w:color w:val="000099"/>
        </w:rPr>
      </w:pPr>
      <w:r>
        <w:rPr>
          <w:color w:val="000099"/>
        </w:rPr>
        <w:t>EXPERIENCE</w:t>
      </w:r>
    </w:p>
    <w:p w14:paraId="61C61E77" w14:textId="77777777" w:rsidR="0049702D" w:rsidRDefault="0049702D" w:rsidP="0049702D">
      <w:pPr>
        <w:pStyle w:val="Heading1"/>
        <w:ind w:left="159"/>
      </w:pPr>
    </w:p>
    <w:p w14:paraId="7219B472" w14:textId="34BB0925" w:rsidR="006864FB" w:rsidRDefault="0049702D" w:rsidP="0049702D">
      <w:pPr>
        <w:pStyle w:val="BodyText"/>
        <w:tabs>
          <w:tab w:val="left" w:pos="2318"/>
        </w:tabs>
        <w:ind w:left="159"/>
      </w:pPr>
      <w:r>
        <w:t>201</w:t>
      </w:r>
      <w:r w:rsidR="00D21EA3">
        <w:t>7</w:t>
      </w:r>
      <w:r>
        <w:tab/>
        <w:t xml:space="preserve">Vacation work at </w:t>
      </w:r>
      <w:r w:rsidR="005B44F9" w:rsidRPr="0049702D">
        <w:rPr>
          <w:b/>
        </w:rPr>
        <w:t>Fluor</w:t>
      </w:r>
      <w:r>
        <w:t xml:space="preserve"> - </w:t>
      </w:r>
      <w:r w:rsidR="005B44F9">
        <w:t>Chemical Projects</w:t>
      </w:r>
      <w:r>
        <w:rPr>
          <w:spacing w:val="-12"/>
        </w:rPr>
        <w:t xml:space="preserve"> </w:t>
      </w:r>
      <w:r w:rsidR="005B44F9">
        <w:t>D</w:t>
      </w:r>
      <w:r>
        <w:t>ivision</w:t>
      </w:r>
    </w:p>
    <w:p w14:paraId="5F2C6B74" w14:textId="77777777" w:rsidR="006864FB" w:rsidRDefault="006864FB">
      <w:pPr>
        <w:pStyle w:val="BodyText"/>
        <w:spacing w:before="8"/>
        <w:rPr>
          <w:sz w:val="27"/>
        </w:rPr>
      </w:pPr>
    </w:p>
    <w:p w14:paraId="46232CAA" w14:textId="58961998" w:rsidR="006864FB" w:rsidRDefault="0049702D">
      <w:pPr>
        <w:pStyle w:val="BodyText"/>
        <w:tabs>
          <w:tab w:val="left" w:pos="2318"/>
        </w:tabs>
        <w:spacing w:line="259" w:lineRule="auto"/>
        <w:ind w:left="2318" w:right="347" w:hanging="2161"/>
      </w:pPr>
      <w:r>
        <w:t>201</w:t>
      </w:r>
      <w:r w:rsidR="00D21EA3">
        <w:t>6</w:t>
      </w:r>
      <w:r>
        <w:tab/>
        <w:t>Private Tutor – Mathematics</w:t>
      </w:r>
      <w:r>
        <w:rPr>
          <w:spacing w:val="-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Advanced </w:t>
      </w:r>
      <w:r w:rsidR="00D21EA3">
        <w:t>P</w:t>
      </w:r>
      <w:r>
        <w:t>rogram</w:t>
      </w:r>
      <w:r>
        <w:rPr>
          <w:spacing w:val="-6"/>
        </w:rPr>
        <w:t xml:space="preserve"> </w:t>
      </w:r>
      <w:r w:rsidR="00D21EA3">
        <w:t>M</w:t>
      </w:r>
      <w:r>
        <w:t>athematics</w:t>
      </w:r>
      <w:r w:rsidR="00D21EA3">
        <w:t xml:space="preserve"> for </w:t>
      </w:r>
      <w:r w:rsidR="00D21EA3" w:rsidRPr="00FF6312">
        <w:rPr>
          <w:noProof/>
        </w:rPr>
        <w:t>first</w:t>
      </w:r>
      <w:r w:rsidR="00FF6312">
        <w:rPr>
          <w:noProof/>
        </w:rPr>
        <w:t>-</w:t>
      </w:r>
      <w:r w:rsidR="00D21EA3" w:rsidRPr="00FF6312">
        <w:rPr>
          <w:noProof/>
        </w:rPr>
        <w:t>year</w:t>
      </w:r>
      <w:r w:rsidR="00D21EA3">
        <w:t xml:space="preserve"> students</w:t>
      </w:r>
      <w:r>
        <w:t xml:space="preserve"> at </w:t>
      </w:r>
      <w:r w:rsidRPr="0049702D">
        <w:rPr>
          <w:b/>
        </w:rPr>
        <w:t>Houston University</w:t>
      </w:r>
    </w:p>
    <w:p w14:paraId="4E754255" w14:textId="77777777" w:rsidR="006864FB" w:rsidRDefault="006864FB">
      <w:pPr>
        <w:pStyle w:val="BodyText"/>
        <w:spacing w:before="10"/>
        <w:rPr>
          <w:sz w:val="25"/>
        </w:rPr>
      </w:pPr>
    </w:p>
    <w:p w14:paraId="03FEDDB4" w14:textId="25B43A84" w:rsidR="006864FB" w:rsidRDefault="0049702D" w:rsidP="00D21EA3">
      <w:pPr>
        <w:pStyle w:val="BodyText"/>
        <w:tabs>
          <w:tab w:val="left" w:pos="2318"/>
        </w:tabs>
        <w:spacing w:line="259" w:lineRule="auto"/>
        <w:ind w:left="2318" w:right="101" w:hanging="2161"/>
      </w:pPr>
      <w:r>
        <w:t>201</w:t>
      </w:r>
      <w:r w:rsidR="00D21EA3">
        <w:t>5</w:t>
      </w:r>
      <w:r>
        <w:tab/>
      </w:r>
      <w:r w:rsidR="00D21EA3">
        <w:t xml:space="preserve">Summer Internship at </w:t>
      </w:r>
      <w:r w:rsidR="00D21EA3" w:rsidRPr="0049702D">
        <w:rPr>
          <w:b/>
        </w:rPr>
        <w:t>Chevron</w:t>
      </w:r>
      <w:r w:rsidR="00D21EA3">
        <w:t xml:space="preserve"> – Processing Plant</w:t>
      </w:r>
      <w:r>
        <w:t xml:space="preserve">  </w:t>
      </w:r>
    </w:p>
    <w:p w14:paraId="638BF14B" w14:textId="77777777" w:rsidR="006864FB" w:rsidRDefault="006864FB">
      <w:pPr>
        <w:pStyle w:val="BodyText"/>
        <w:rPr>
          <w:sz w:val="28"/>
        </w:rPr>
      </w:pPr>
    </w:p>
    <w:p w14:paraId="32B8F17D" w14:textId="73AFFDE1" w:rsidR="00D21EA3" w:rsidRPr="0049702D" w:rsidRDefault="0049702D">
      <w:pPr>
        <w:pStyle w:val="BodyText"/>
        <w:tabs>
          <w:tab w:val="left" w:pos="2318"/>
        </w:tabs>
        <w:ind w:left="158"/>
        <w:rPr>
          <w:b/>
        </w:rPr>
      </w:pPr>
      <w:r>
        <w:t>201</w:t>
      </w:r>
      <w:r w:rsidR="00D21EA3">
        <w:t>4</w:t>
      </w:r>
      <w:r>
        <w:tab/>
      </w:r>
      <w:r w:rsidR="00D21EA3" w:rsidRPr="00FF6312">
        <w:rPr>
          <w:noProof/>
        </w:rPr>
        <w:t>Part</w:t>
      </w:r>
      <w:r w:rsidR="00FF6312">
        <w:rPr>
          <w:noProof/>
        </w:rPr>
        <w:t>-</w:t>
      </w:r>
      <w:r w:rsidR="00D21EA3" w:rsidRPr="00FF6312">
        <w:rPr>
          <w:noProof/>
        </w:rPr>
        <w:t>Time</w:t>
      </w:r>
      <w:r w:rsidR="00D21EA3">
        <w:t xml:space="preserve"> Lecturer for Mathematics at </w:t>
      </w:r>
      <w:r w:rsidR="00D21EA3" w:rsidRPr="0049702D">
        <w:rPr>
          <w:b/>
        </w:rPr>
        <w:t>Houston Community</w:t>
      </w:r>
    </w:p>
    <w:p w14:paraId="529619FF" w14:textId="6A02073B" w:rsidR="00D21EA3" w:rsidRPr="0049702D" w:rsidRDefault="00D21EA3">
      <w:pPr>
        <w:pStyle w:val="BodyText"/>
        <w:tabs>
          <w:tab w:val="left" w:pos="2318"/>
        </w:tabs>
        <w:ind w:left="158"/>
        <w:rPr>
          <w:b/>
        </w:rPr>
      </w:pPr>
      <w:r w:rsidRPr="0049702D">
        <w:rPr>
          <w:b/>
        </w:rPr>
        <w:t xml:space="preserve">                                    College</w:t>
      </w:r>
    </w:p>
    <w:p w14:paraId="0AB4BF36" w14:textId="7C15276A" w:rsidR="006864FB" w:rsidRDefault="00D21EA3">
      <w:pPr>
        <w:pStyle w:val="BodyText"/>
        <w:tabs>
          <w:tab w:val="left" w:pos="2318"/>
        </w:tabs>
        <w:ind w:left="158"/>
      </w:pPr>
      <w:r>
        <w:t xml:space="preserve">      </w:t>
      </w:r>
      <w:r w:rsidRPr="00D21EA3">
        <w:t xml:space="preserve"> </w:t>
      </w:r>
      <w:r>
        <w:t xml:space="preserve">  </w:t>
      </w:r>
    </w:p>
    <w:p w14:paraId="64C95C91" w14:textId="39EC61F2" w:rsidR="006864FB" w:rsidRDefault="0049702D">
      <w:pPr>
        <w:pStyle w:val="Heading1"/>
        <w:spacing w:before="1"/>
        <w:rPr>
          <w:color w:val="000099"/>
        </w:rPr>
      </w:pPr>
      <w:r>
        <w:rPr>
          <w:color w:val="000099"/>
        </w:rPr>
        <w:t>ACHIEVEMENTS</w:t>
      </w:r>
    </w:p>
    <w:p w14:paraId="3C766398" w14:textId="77777777" w:rsidR="0049702D" w:rsidRDefault="0049702D">
      <w:pPr>
        <w:pStyle w:val="Heading1"/>
        <w:spacing w:before="1"/>
      </w:pPr>
    </w:p>
    <w:p w14:paraId="1BF1096F" w14:textId="56545688" w:rsidR="006864FB" w:rsidRPr="00D21EA3" w:rsidRDefault="005B44F9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24"/>
        <w:rPr>
          <w:rFonts w:ascii="Times New Roman"/>
          <w:sz w:val="24"/>
          <w:szCs w:val="24"/>
        </w:rPr>
      </w:pPr>
      <w:r w:rsidRPr="00D21EA3">
        <w:rPr>
          <w:rFonts w:ascii="Times New Roman" w:hAnsi="Times New Roman"/>
          <w:sz w:val="24"/>
          <w:szCs w:val="24"/>
        </w:rPr>
        <w:t>Recipient of Graduate Assistant Tuition Fellowship, 2014</w:t>
      </w:r>
      <w:r w:rsidR="00D21EA3">
        <w:rPr>
          <w:rFonts w:ascii="Times New Roman" w:hAnsi="Times New Roman"/>
          <w:sz w:val="24"/>
          <w:szCs w:val="24"/>
        </w:rPr>
        <w:t xml:space="preserve"> – Fluor Chemicals</w:t>
      </w:r>
    </w:p>
    <w:p w14:paraId="0903AA3D" w14:textId="2E4904A7" w:rsidR="006864FB" w:rsidRPr="00D21EA3" w:rsidRDefault="005B44F9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1"/>
        <w:rPr>
          <w:rFonts w:ascii="Times New Roman"/>
          <w:sz w:val="24"/>
          <w:szCs w:val="24"/>
        </w:rPr>
      </w:pPr>
      <w:r w:rsidRPr="00D21EA3">
        <w:rPr>
          <w:rFonts w:ascii="Times New Roman" w:hAnsi="Times New Roman"/>
          <w:sz w:val="24"/>
          <w:szCs w:val="24"/>
        </w:rPr>
        <w:t xml:space="preserve">Best Chemical &amp; Process Engineering </w:t>
      </w:r>
      <w:r w:rsidR="00D21EA3">
        <w:rPr>
          <w:rFonts w:ascii="Times New Roman" w:hAnsi="Times New Roman"/>
          <w:sz w:val="24"/>
          <w:szCs w:val="24"/>
        </w:rPr>
        <w:t>A</w:t>
      </w:r>
      <w:r w:rsidRPr="00D21EA3">
        <w:rPr>
          <w:rFonts w:ascii="Times New Roman" w:hAnsi="Times New Roman"/>
          <w:sz w:val="24"/>
          <w:szCs w:val="24"/>
        </w:rPr>
        <w:t>ward, 2013</w:t>
      </w:r>
      <w:r w:rsidR="00D21EA3">
        <w:rPr>
          <w:rFonts w:ascii="Times New Roman" w:hAnsi="Times New Roman"/>
          <w:sz w:val="24"/>
          <w:szCs w:val="24"/>
        </w:rPr>
        <w:t xml:space="preserve"> – University of Houston</w:t>
      </w:r>
    </w:p>
    <w:p w14:paraId="6CA6A180" w14:textId="0D64CD79" w:rsidR="006864FB" w:rsidRPr="00D21EA3" w:rsidRDefault="005B44F9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39"/>
        <w:rPr>
          <w:rFonts w:ascii="Times New Roman"/>
          <w:i/>
          <w:sz w:val="24"/>
          <w:szCs w:val="24"/>
        </w:rPr>
      </w:pPr>
      <w:r w:rsidRPr="00D21EA3">
        <w:rPr>
          <w:rFonts w:ascii="Times New Roman"/>
          <w:sz w:val="24"/>
          <w:szCs w:val="24"/>
        </w:rPr>
        <w:t xml:space="preserve">Completed Boston Marathon, 2012, 2013, </w:t>
      </w:r>
      <w:r w:rsidR="00D21EA3" w:rsidRPr="00D21EA3">
        <w:rPr>
          <w:rFonts w:ascii="Times New Roman"/>
          <w:sz w:val="24"/>
          <w:szCs w:val="24"/>
        </w:rPr>
        <w:t>2015, 2017</w:t>
      </w:r>
    </w:p>
    <w:p w14:paraId="4F8EA64F" w14:textId="049B686C" w:rsidR="006864FB" w:rsidRDefault="00D21EA3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42" w:line="271" w:lineRule="auto"/>
        <w:ind w:right="766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>High School Val</w:t>
      </w:r>
      <w:r w:rsidR="0049702D">
        <w:rPr>
          <w:rFonts w:ascii="Times New Roman"/>
          <w:sz w:val="24"/>
          <w:szCs w:val="24"/>
        </w:rPr>
        <w:t>e</w:t>
      </w:r>
      <w:r>
        <w:rPr>
          <w:rFonts w:ascii="Times New Roman"/>
          <w:sz w:val="24"/>
          <w:szCs w:val="24"/>
        </w:rPr>
        <w:t>dictori</w:t>
      </w:r>
      <w:r w:rsidR="0049702D">
        <w:rPr>
          <w:rFonts w:ascii="Times New Roman"/>
          <w:sz w:val="24"/>
          <w:szCs w:val="24"/>
        </w:rPr>
        <w:t>a</w:t>
      </w:r>
      <w:r>
        <w:rPr>
          <w:rFonts w:ascii="Times New Roman"/>
          <w:sz w:val="24"/>
          <w:szCs w:val="24"/>
        </w:rPr>
        <w:t>n, 2011</w:t>
      </w:r>
    </w:p>
    <w:p w14:paraId="7382C158" w14:textId="77777777" w:rsidR="0049702D" w:rsidRPr="0049702D" w:rsidRDefault="0049702D" w:rsidP="0049702D">
      <w:pPr>
        <w:tabs>
          <w:tab w:val="left" w:pos="878"/>
          <w:tab w:val="left" w:pos="879"/>
        </w:tabs>
        <w:spacing w:before="42" w:line="271" w:lineRule="auto"/>
        <w:ind w:right="766"/>
        <w:rPr>
          <w:sz w:val="24"/>
          <w:szCs w:val="24"/>
        </w:rPr>
      </w:pPr>
    </w:p>
    <w:p w14:paraId="56F2A55D" w14:textId="6139841B" w:rsidR="0049702D" w:rsidRDefault="0049702D" w:rsidP="0049702D">
      <w:pPr>
        <w:pStyle w:val="Heading1"/>
        <w:spacing w:before="43"/>
        <w:rPr>
          <w:color w:val="000099"/>
        </w:rPr>
      </w:pPr>
      <w:r>
        <w:rPr>
          <w:color w:val="000099"/>
        </w:rPr>
        <w:t>REFERENCES</w:t>
      </w:r>
    </w:p>
    <w:p w14:paraId="2103DC17" w14:textId="77777777" w:rsidR="009947EA" w:rsidRDefault="009947EA" w:rsidP="0049702D">
      <w:pPr>
        <w:pStyle w:val="Heading1"/>
        <w:spacing w:before="43"/>
      </w:pPr>
    </w:p>
    <w:p w14:paraId="5860324C" w14:textId="20D15E6C" w:rsidR="0049702D" w:rsidRPr="003E692D" w:rsidRDefault="003E692D" w:rsidP="0049702D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24"/>
        <w:rPr>
          <w:rFonts w:asci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vailable on request</w:t>
      </w:r>
    </w:p>
    <w:p w14:paraId="4942C020" w14:textId="076254B3" w:rsidR="003E692D" w:rsidRPr="00D21EA3" w:rsidRDefault="003E692D" w:rsidP="0049702D">
      <w:pPr>
        <w:pStyle w:val="ListParagraph"/>
        <w:numPr>
          <w:ilvl w:val="1"/>
          <w:numId w:val="1"/>
        </w:numPr>
        <w:tabs>
          <w:tab w:val="left" w:pos="878"/>
          <w:tab w:val="left" w:pos="879"/>
        </w:tabs>
        <w:spacing w:before="24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Try our Resume Builder: </w:t>
      </w:r>
      <w:hyperlink r:id="rId11" w:history="1">
        <w:r w:rsidRPr="003E692D">
          <w:rPr>
            <w:rStyle w:val="Hyperlink"/>
            <w:rFonts w:ascii="Times New Roman"/>
            <w:sz w:val="24"/>
            <w:szCs w:val="24"/>
          </w:rPr>
          <w:t>12 designs for $ 2,95</w:t>
        </w:r>
      </w:hyperlink>
      <w:r>
        <w:rPr>
          <w:rFonts w:ascii="Times New Roman"/>
          <w:sz w:val="24"/>
          <w:szCs w:val="24"/>
        </w:rPr>
        <w:t xml:space="preserve"> / 1 free download</w:t>
      </w:r>
    </w:p>
    <w:p w14:paraId="0E32E735" w14:textId="374B185E" w:rsidR="0049702D" w:rsidRPr="0049702D" w:rsidRDefault="0049702D" w:rsidP="0049702D">
      <w:pPr>
        <w:tabs>
          <w:tab w:val="left" w:pos="878"/>
          <w:tab w:val="left" w:pos="879"/>
        </w:tabs>
        <w:spacing w:before="42" w:line="271" w:lineRule="auto"/>
        <w:ind w:right="766"/>
        <w:rPr>
          <w:sz w:val="24"/>
          <w:szCs w:val="24"/>
        </w:rPr>
      </w:pPr>
    </w:p>
    <w:sectPr w:rsidR="0049702D" w:rsidRPr="0049702D">
      <w:type w:val="continuous"/>
      <w:pgSz w:w="12240" w:h="15840"/>
      <w:pgMar w:top="0" w:right="160" w:bottom="0" w:left="0" w:header="720" w:footer="720" w:gutter="0"/>
      <w:cols w:num="2" w:space="720" w:equalWidth="0">
        <w:col w:w="3485" w:space="310"/>
        <w:col w:w="828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F36D45"/>
    <w:multiLevelType w:val="hybridMultilevel"/>
    <w:tmpl w:val="8B4C7E8C"/>
    <w:lvl w:ilvl="0" w:tplc="4452826A">
      <w:numFmt w:val="bullet"/>
      <w:lvlText w:val="o"/>
      <w:lvlJc w:val="left"/>
      <w:pPr>
        <w:ind w:left="518" w:hanging="360"/>
      </w:pPr>
      <w:rPr>
        <w:rFonts w:hint="default"/>
        <w:w w:val="100"/>
      </w:rPr>
    </w:lvl>
    <w:lvl w:ilvl="1" w:tplc="AC0A74A4">
      <w:numFmt w:val="bullet"/>
      <w:lvlText w:val=""/>
      <w:lvlJc w:val="left"/>
      <w:pPr>
        <w:ind w:left="879" w:hanging="360"/>
      </w:pPr>
      <w:rPr>
        <w:rFonts w:ascii="Symbol" w:eastAsia="Symbol" w:hAnsi="Symbol" w:cs="Symbol" w:hint="default"/>
        <w:color w:val="000099"/>
        <w:w w:val="100"/>
        <w:sz w:val="24"/>
        <w:szCs w:val="24"/>
      </w:rPr>
    </w:lvl>
    <w:lvl w:ilvl="2" w:tplc="1524534A">
      <w:numFmt w:val="bullet"/>
      <w:lvlText w:val="•"/>
      <w:lvlJc w:val="left"/>
      <w:pPr>
        <w:ind w:left="747" w:hanging="360"/>
      </w:pPr>
      <w:rPr>
        <w:rFonts w:hint="default"/>
      </w:rPr>
    </w:lvl>
    <w:lvl w:ilvl="3" w:tplc="AAE006D2">
      <w:numFmt w:val="bullet"/>
      <w:lvlText w:val="•"/>
      <w:lvlJc w:val="left"/>
      <w:pPr>
        <w:ind w:left="615" w:hanging="360"/>
      </w:pPr>
      <w:rPr>
        <w:rFonts w:hint="default"/>
      </w:rPr>
    </w:lvl>
    <w:lvl w:ilvl="4" w:tplc="F5520204">
      <w:numFmt w:val="bullet"/>
      <w:lvlText w:val="•"/>
      <w:lvlJc w:val="left"/>
      <w:pPr>
        <w:ind w:left="483" w:hanging="360"/>
      </w:pPr>
      <w:rPr>
        <w:rFonts w:hint="default"/>
      </w:rPr>
    </w:lvl>
    <w:lvl w:ilvl="5" w:tplc="97843CAA">
      <w:numFmt w:val="bullet"/>
      <w:lvlText w:val="•"/>
      <w:lvlJc w:val="left"/>
      <w:pPr>
        <w:ind w:left="351" w:hanging="360"/>
      </w:pPr>
      <w:rPr>
        <w:rFonts w:hint="default"/>
      </w:rPr>
    </w:lvl>
    <w:lvl w:ilvl="6" w:tplc="B6CE9414">
      <w:numFmt w:val="bullet"/>
      <w:lvlText w:val="•"/>
      <w:lvlJc w:val="left"/>
      <w:pPr>
        <w:ind w:left="218" w:hanging="360"/>
      </w:pPr>
      <w:rPr>
        <w:rFonts w:hint="default"/>
      </w:rPr>
    </w:lvl>
    <w:lvl w:ilvl="7" w:tplc="52F62FAC">
      <w:numFmt w:val="bullet"/>
      <w:lvlText w:val="•"/>
      <w:lvlJc w:val="left"/>
      <w:pPr>
        <w:ind w:left="86" w:hanging="360"/>
      </w:pPr>
      <w:rPr>
        <w:rFonts w:hint="default"/>
      </w:rPr>
    </w:lvl>
    <w:lvl w:ilvl="8" w:tplc="69AC67AC">
      <w:numFmt w:val="bullet"/>
      <w:lvlText w:val="•"/>
      <w:lvlJc w:val="left"/>
      <w:pPr>
        <w:ind w:left="-4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c0MjAzMTMyNjZS0lEKTi0uzszPAykwqgUAsVHlVywAAAA="/>
  </w:docVars>
  <w:rsids>
    <w:rsidRoot w:val="006864FB"/>
    <w:rsid w:val="00365EBC"/>
    <w:rsid w:val="003E692D"/>
    <w:rsid w:val="0049702D"/>
    <w:rsid w:val="005B44F9"/>
    <w:rsid w:val="006864FB"/>
    <w:rsid w:val="007F21B9"/>
    <w:rsid w:val="00834822"/>
    <w:rsid w:val="008B6944"/>
    <w:rsid w:val="009947EA"/>
    <w:rsid w:val="00B25D1B"/>
    <w:rsid w:val="00CC0041"/>
    <w:rsid w:val="00D21EA3"/>
    <w:rsid w:val="00FC0772"/>
    <w:rsid w:val="00FF6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44CEC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58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1"/>
      <w:ind w:left="518" w:hanging="360"/>
    </w:pPr>
    <w:rPr>
      <w:rFonts w:ascii="Garamond" w:eastAsia="Garamond" w:hAnsi="Garamond" w:cs="Garamond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B44F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44F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58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1"/>
      <w:ind w:left="518" w:hanging="360"/>
    </w:pPr>
    <w:rPr>
      <w:rFonts w:ascii="Garamond" w:eastAsia="Garamond" w:hAnsi="Garamond" w:cs="Garamond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B44F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4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resume.io/?id=cpdokyF1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g"/><Relationship Id="rId7" Type="http://schemas.openxmlformats.org/officeDocument/2006/relationships/image" Target="media/image2.jpeg"/><Relationship Id="rId8" Type="http://schemas.openxmlformats.org/officeDocument/2006/relationships/image" Target="media/image2.png"/><Relationship Id="rId9" Type="http://schemas.openxmlformats.org/officeDocument/2006/relationships/image" Target="media/image4.png"/><Relationship Id="rId10" Type="http://schemas.openxmlformats.org/officeDocument/2006/relationships/hyperlink" Target="mailto:cvur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537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h</dc:creator>
  <cp:lastModifiedBy>Waldo Yolo</cp:lastModifiedBy>
  <cp:revision>2</cp:revision>
  <dcterms:created xsi:type="dcterms:W3CDTF">2018-08-20T11:32:00Z</dcterms:created>
  <dcterms:modified xsi:type="dcterms:W3CDTF">2018-08-2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30T00:00:00Z</vt:filetime>
  </property>
</Properties>
</file>